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B4709" w14:textId="77777777" w:rsidR="000E1A24" w:rsidRDefault="000E1A24" w:rsidP="000E1A24">
      <w:r w:rsidRPr="00F077C7">
        <w:rPr>
          <w:b/>
          <w:bCs/>
          <w:i/>
          <w:iCs/>
        </w:rPr>
        <w:t>Member Names</w:t>
      </w:r>
      <w:r>
        <w:t>: Blaise Papa</w:t>
      </w:r>
    </w:p>
    <w:p w14:paraId="2360FB6A" w14:textId="77777777" w:rsidR="000E1A24" w:rsidRDefault="000E1A24" w:rsidP="000E1A24">
      <w:r w:rsidRPr="00F077C7">
        <w:rPr>
          <w:b/>
          <w:bCs/>
          <w:i/>
          <w:iCs/>
        </w:rPr>
        <w:t>Country</w:t>
      </w:r>
      <w:r>
        <w:t>: Kenya</w:t>
      </w:r>
    </w:p>
    <w:p w14:paraId="5A99CE80" w14:textId="77777777" w:rsidR="000E1A24" w:rsidRDefault="000E1A24" w:rsidP="000E1A24">
      <w:r>
        <w:rPr>
          <w:b/>
          <w:bCs/>
          <w:i/>
          <w:iCs/>
        </w:rPr>
        <w:t>Institution</w:t>
      </w:r>
      <w:r w:rsidRPr="00F077C7">
        <w:rPr>
          <w:b/>
          <w:bCs/>
          <w:i/>
          <w:iCs/>
        </w:rPr>
        <w:t>:</w:t>
      </w:r>
      <w:r>
        <w:t xml:space="preserve"> Strathmore University</w:t>
      </w:r>
    </w:p>
    <w:p w14:paraId="5993D8CB" w14:textId="77777777" w:rsidR="000E1A24" w:rsidRDefault="000E1A24" w:rsidP="000E1A24">
      <w:r w:rsidRPr="00F077C7">
        <w:rPr>
          <w:b/>
          <w:bCs/>
          <w:i/>
          <w:iCs/>
        </w:rPr>
        <w:t>Specialization:</w:t>
      </w:r>
      <w:r>
        <w:t xml:space="preserve"> Data-Science </w:t>
      </w:r>
    </w:p>
    <w:p w14:paraId="17F0CADA" w14:textId="77777777" w:rsidR="000E1A24" w:rsidRDefault="000E1A24" w:rsidP="000E1A24"/>
    <w:p w14:paraId="162F2AE3" w14:textId="0A8CEE98" w:rsidR="005949BA" w:rsidRPr="000E1A24" w:rsidRDefault="000E1A24">
      <w:pPr>
        <w:rPr>
          <w:b/>
          <w:bCs/>
          <w:u w:val="single"/>
        </w:rPr>
      </w:pPr>
      <w:r w:rsidRPr="000E1A24">
        <w:rPr>
          <w:b/>
          <w:bCs/>
          <w:u w:val="single"/>
        </w:rPr>
        <w:t>Data Cleansing and transformation done:</w:t>
      </w:r>
    </w:p>
    <w:p w14:paraId="5BA9FFFA" w14:textId="6D12A20D" w:rsidR="000E1A24" w:rsidRDefault="000E1A24">
      <w:r>
        <w:t>Dropped columns with more than 50 % missing values</w:t>
      </w:r>
    </w:p>
    <w:p w14:paraId="7EDFB611" w14:textId="3F7FE75C" w:rsidR="000E1A24" w:rsidRDefault="000E1A24">
      <w:r>
        <w:t>Imputed numerical columns with mean values</w:t>
      </w:r>
    </w:p>
    <w:p w14:paraId="28DB9408" w14:textId="65224FDD" w:rsidR="000E1A24" w:rsidRDefault="000E1A24">
      <w:r>
        <w:t>Imputed categorical column with forward fill technique.</w:t>
      </w:r>
    </w:p>
    <w:p w14:paraId="705ECBF1" w14:textId="7FC2C3A6" w:rsidR="000E1A24" w:rsidRDefault="000E1A24"/>
    <w:p w14:paraId="6DD8B51B" w14:textId="5D00D76F" w:rsidR="000E1A24" w:rsidRPr="000E1A24" w:rsidRDefault="000E1A24">
      <w:pPr>
        <w:rPr>
          <w:b/>
          <w:bCs/>
          <w:u w:val="single"/>
        </w:rPr>
      </w:pPr>
      <w:r w:rsidRPr="000E1A24">
        <w:rPr>
          <w:b/>
          <w:bCs/>
          <w:u w:val="single"/>
        </w:rPr>
        <w:t>Outliers:</w:t>
      </w:r>
    </w:p>
    <w:p w14:paraId="0455B1D7" w14:textId="6E52CFDC" w:rsidR="000E1A24" w:rsidRDefault="000E1A24">
      <w:r>
        <w:t>IQR Based filtering due to skewness of data</w:t>
      </w:r>
    </w:p>
    <w:p w14:paraId="79FD2799" w14:textId="7FE5225F" w:rsidR="000E1A24" w:rsidRDefault="000E1A24"/>
    <w:p w14:paraId="14649837" w14:textId="191E4BAC" w:rsidR="000E1A24" w:rsidRDefault="000E1A24">
      <w:proofErr w:type="spellStart"/>
      <w:r>
        <w:t>Github</w:t>
      </w:r>
      <w:proofErr w:type="spellEnd"/>
      <w:r>
        <w:t xml:space="preserve"> Repo:</w:t>
      </w:r>
    </w:p>
    <w:p w14:paraId="3A49CF5D" w14:textId="210C1155" w:rsidR="000E1A24" w:rsidRDefault="000E1A24">
      <w:r w:rsidRPr="000E1A24">
        <w:t>https://github.com/Blvisse/CustomerSegmentation/tree/data-cleansing</w:t>
      </w:r>
    </w:p>
    <w:p w14:paraId="625EC3D3" w14:textId="77777777" w:rsidR="000E1A24" w:rsidRDefault="000E1A24"/>
    <w:sectPr w:rsidR="000E1A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tjQyMTIzN7UwMzBX0lEKTi0uzszPAykwrAUAAomCTCwAAAA="/>
  </w:docVars>
  <w:rsids>
    <w:rsidRoot w:val="000E1A24"/>
    <w:rsid w:val="000A545D"/>
    <w:rsid w:val="000E1A24"/>
    <w:rsid w:val="0021392E"/>
    <w:rsid w:val="005949BA"/>
    <w:rsid w:val="008439AA"/>
    <w:rsid w:val="00CF1961"/>
    <w:rsid w:val="00D75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93492"/>
  <w15:chartTrackingRefBased/>
  <w15:docId w15:val="{68F1E338-0FA1-42C4-B73C-3908424C1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1A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VISE PAPA</dc:creator>
  <cp:keywords/>
  <dc:description/>
  <cp:lastModifiedBy>BLVISE PAPA</cp:lastModifiedBy>
  <cp:revision>1</cp:revision>
  <cp:lastPrinted>2021-08-14T18:30:00Z</cp:lastPrinted>
  <dcterms:created xsi:type="dcterms:W3CDTF">2021-08-14T18:27:00Z</dcterms:created>
  <dcterms:modified xsi:type="dcterms:W3CDTF">2021-08-14T18:31:00Z</dcterms:modified>
</cp:coreProperties>
</file>